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8 (14.58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35 (16.45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9 (6.43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7b2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